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2A8AB8">
      <w:pPr>
        <w:spacing w:before="294" w:line="310" w:lineRule="exact"/>
        <w:rPr>
          <w:rFonts w:hint="eastAsia" w:ascii="黑体" w:hAnsi="黑体" w:eastAsia="黑体" w:cs="黑体"/>
          <w:color w:val="000000"/>
          <w:spacing w:val="1"/>
          <w:sz w:val="28"/>
          <w:szCs w:val="28"/>
          <w:lang w:eastAsia="zh-CN"/>
        </w:rPr>
      </w:pPr>
      <w:r>
        <w:rPr>
          <w:rFonts w:hint="eastAsia" w:ascii="黑体" w:hAnsi="黑体" w:eastAsia="黑体" w:cs="黑体"/>
          <w:color w:val="000000"/>
          <w:spacing w:val="1"/>
          <w:sz w:val="28"/>
          <w:szCs w:val="28"/>
        </w:rPr>
        <w:t>附件</w:t>
      </w:r>
      <w:r>
        <w:rPr>
          <w:rFonts w:hint="eastAsia" w:ascii="黑体" w:hAnsi="黑体" w:eastAsia="黑体" w:cs="黑体"/>
          <w:color w:val="000000"/>
          <w:spacing w:val="1"/>
          <w:sz w:val="28"/>
          <w:szCs w:val="28"/>
          <w:lang w:val="en-US" w:eastAsia="zh-CN"/>
        </w:rPr>
        <w:t>2</w:t>
      </w:r>
      <w:bookmarkStart w:id="0" w:name="_GoBack"/>
      <w:bookmarkEnd w:id="0"/>
    </w:p>
    <w:p w14:paraId="3E186DCA">
      <w:pPr>
        <w:spacing w:before="294" w:line="310" w:lineRule="exact"/>
        <w:ind w:left="2345"/>
        <w:rPr>
          <w:rFonts w:ascii="黑体" w:hAnsi="黑体" w:cs="黑体"/>
          <w:color w:val="000000"/>
          <w:spacing w:val="1"/>
          <w:sz w:val="28"/>
          <w:szCs w:val="28"/>
        </w:rPr>
      </w:pPr>
      <w:r>
        <w:rPr>
          <w:rFonts w:ascii="黑体" w:hAnsi="黑体" w:eastAsia="Times New Roman" w:cs="黑体"/>
          <w:color w:val="000000"/>
          <w:spacing w:val="1"/>
          <w:sz w:val="28"/>
          <w:szCs w:val="28"/>
        </w:rPr>
        <w:t>心理实验设计分论坛报名表</w:t>
      </w:r>
      <w:r>
        <w:rPr>
          <w:rFonts w:hint="eastAsia" w:ascii="黑体" w:hAnsi="黑体" w:cs="黑体"/>
          <w:color w:val="000000"/>
          <w:spacing w:val="1"/>
          <w:sz w:val="28"/>
          <w:szCs w:val="28"/>
        </w:rPr>
        <w:t xml:space="preserve"> </w:t>
      </w:r>
    </w:p>
    <w:p w14:paraId="4A38BA05">
      <w:pPr>
        <w:spacing w:before="294" w:line="310" w:lineRule="exact"/>
        <w:ind w:left="2345"/>
        <w:rPr>
          <w:rFonts w:hAnsi="Calibri"/>
          <w:color w:val="000000"/>
          <w:sz w:val="30"/>
          <w:szCs w:val="22"/>
        </w:rPr>
      </w:pP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"/>
        <w:gridCol w:w="852"/>
        <w:gridCol w:w="852"/>
        <w:gridCol w:w="2556"/>
        <w:gridCol w:w="852"/>
        <w:gridCol w:w="852"/>
        <w:gridCol w:w="1706"/>
      </w:tblGrid>
      <w:tr w14:paraId="2FE6A9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852" w:type="dxa"/>
            <w:vMerge w:val="restart"/>
          </w:tcPr>
          <w:p w14:paraId="7D45314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选</w:t>
            </w:r>
          </w:p>
          <w:p w14:paraId="6280340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题</w:t>
            </w:r>
          </w:p>
        </w:tc>
        <w:tc>
          <w:tcPr>
            <w:tcW w:w="852" w:type="dxa"/>
          </w:tcPr>
          <w:p w14:paraId="6B57E1A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名</w:t>
            </w:r>
          </w:p>
          <w:p w14:paraId="2578B4F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称</w:t>
            </w:r>
          </w:p>
        </w:tc>
        <w:tc>
          <w:tcPr>
            <w:tcW w:w="6818" w:type="dxa"/>
            <w:gridSpan w:val="5"/>
          </w:tcPr>
          <w:p w14:paraId="22C30D6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3D7CFA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" w:type="dxa"/>
            <w:vMerge w:val="continue"/>
          </w:tcPr>
          <w:p w14:paraId="3F09EE9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4" w:type="dxa"/>
            <w:gridSpan w:val="2"/>
          </w:tcPr>
          <w:p w14:paraId="7B13865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选题方向</w:t>
            </w:r>
          </w:p>
        </w:tc>
        <w:tc>
          <w:tcPr>
            <w:tcW w:w="5966" w:type="dxa"/>
            <w:gridSpan w:val="4"/>
          </w:tcPr>
          <w:p w14:paraId="37150C1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C824B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" w:type="dxa"/>
            <w:vMerge w:val="restart"/>
          </w:tcPr>
          <w:p w14:paraId="7E9D83D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申</w:t>
            </w:r>
          </w:p>
          <w:p w14:paraId="7BD8E3CA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请</w:t>
            </w:r>
          </w:p>
          <w:p w14:paraId="4AA7BE3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者</w:t>
            </w:r>
          </w:p>
        </w:tc>
        <w:tc>
          <w:tcPr>
            <w:tcW w:w="1704" w:type="dxa"/>
            <w:gridSpan w:val="2"/>
          </w:tcPr>
          <w:p w14:paraId="2039D56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姓名</w:t>
            </w:r>
          </w:p>
        </w:tc>
        <w:tc>
          <w:tcPr>
            <w:tcW w:w="2556" w:type="dxa"/>
          </w:tcPr>
          <w:p w14:paraId="65BC561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2" w:type="dxa"/>
          </w:tcPr>
          <w:p w14:paraId="054068E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学号</w:t>
            </w:r>
          </w:p>
        </w:tc>
        <w:tc>
          <w:tcPr>
            <w:tcW w:w="2558" w:type="dxa"/>
            <w:gridSpan w:val="2"/>
          </w:tcPr>
          <w:p w14:paraId="1304717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40580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" w:type="dxa"/>
            <w:vMerge w:val="continue"/>
          </w:tcPr>
          <w:p w14:paraId="1D8B193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4" w:type="dxa"/>
            <w:gridSpan w:val="2"/>
          </w:tcPr>
          <w:p w14:paraId="7C528C2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专业</w:t>
            </w:r>
          </w:p>
        </w:tc>
        <w:tc>
          <w:tcPr>
            <w:tcW w:w="2556" w:type="dxa"/>
          </w:tcPr>
          <w:p w14:paraId="05D85B3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2" w:type="dxa"/>
          </w:tcPr>
          <w:p w14:paraId="5830F25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年级</w:t>
            </w:r>
          </w:p>
        </w:tc>
        <w:tc>
          <w:tcPr>
            <w:tcW w:w="2558" w:type="dxa"/>
            <w:gridSpan w:val="2"/>
          </w:tcPr>
          <w:p w14:paraId="68CD38B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3B522D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" w:type="dxa"/>
            <w:vMerge w:val="continue"/>
          </w:tcPr>
          <w:p w14:paraId="022AF46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704" w:type="dxa"/>
            <w:gridSpan w:val="2"/>
          </w:tcPr>
          <w:p w14:paraId="44EF6C5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联系电话</w:t>
            </w:r>
          </w:p>
        </w:tc>
        <w:tc>
          <w:tcPr>
            <w:tcW w:w="5966" w:type="dxa"/>
            <w:gridSpan w:val="4"/>
          </w:tcPr>
          <w:p w14:paraId="301BF35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1CF463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" w:type="dxa"/>
            <w:vMerge w:val="restart"/>
          </w:tcPr>
          <w:p w14:paraId="5A9F3E1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机</w:t>
            </w:r>
          </w:p>
          <w:p w14:paraId="2A1D5DD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构</w:t>
            </w:r>
          </w:p>
          <w:p w14:paraId="43A582A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单</w:t>
            </w:r>
          </w:p>
          <w:p w14:paraId="3F931FE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位</w:t>
            </w:r>
          </w:p>
        </w:tc>
        <w:tc>
          <w:tcPr>
            <w:tcW w:w="852" w:type="dxa"/>
          </w:tcPr>
          <w:p w14:paraId="0A3CDBA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名称</w:t>
            </w:r>
          </w:p>
        </w:tc>
        <w:tc>
          <w:tcPr>
            <w:tcW w:w="6818" w:type="dxa"/>
            <w:gridSpan w:val="5"/>
          </w:tcPr>
          <w:p w14:paraId="5BC4837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3ABE38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" w:type="dxa"/>
            <w:vMerge w:val="continue"/>
          </w:tcPr>
          <w:p w14:paraId="669D7F4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2" w:type="dxa"/>
          </w:tcPr>
          <w:p w14:paraId="4327D3E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地址</w:t>
            </w:r>
          </w:p>
        </w:tc>
        <w:tc>
          <w:tcPr>
            <w:tcW w:w="6818" w:type="dxa"/>
            <w:gridSpan w:val="5"/>
          </w:tcPr>
          <w:p w14:paraId="69FA19D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690E1A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852" w:type="dxa"/>
            <w:vMerge w:val="continue"/>
          </w:tcPr>
          <w:p w14:paraId="2E9504C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52" w:type="dxa"/>
          </w:tcPr>
          <w:p w14:paraId="25E63CDD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性质</w:t>
            </w:r>
          </w:p>
        </w:tc>
        <w:tc>
          <w:tcPr>
            <w:tcW w:w="4260" w:type="dxa"/>
            <w:gridSpan w:val="3"/>
          </w:tcPr>
          <w:p w14:paraId="0CB99E97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 xml:space="preserve"> A 高校    B 科研单位   C 其它</w:t>
            </w:r>
          </w:p>
        </w:tc>
        <w:tc>
          <w:tcPr>
            <w:tcW w:w="852" w:type="dxa"/>
          </w:tcPr>
          <w:p w14:paraId="4805B217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邮编</w:t>
            </w:r>
          </w:p>
        </w:tc>
        <w:tc>
          <w:tcPr>
            <w:tcW w:w="1706" w:type="dxa"/>
          </w:tcPr>
          <w:p w14:paraId="1D8DEEC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587700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8" w:hRule="atLeast"/>
        </w:trPr>
        <w:tc>
          <w:tcPr>
            <w:tcW w:w="852" w:type="dxa"/>
          </w:tcPr>
          <w:p w14:paraId="5D20D0F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4EFD168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5E5521F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305B98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选</w:t>
            </w:r>
          </w:p>
          <w:p w14:paraId="0DAC63D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题</w:t>
            </w:r>
          </w:p>
          <w:p w14:paraId="297EEE2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摘</w:t>
            </w:r>
          </w:p>
          <w:p w14:paraId="058202E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要</w:t>
            </w:r>
          </w:p>
        </w:tc>
        <w:tc>
          <w:tcPr>
            <w:tcW w:w="7670" w:type="dxa"/>
            <w:gridSpan w:val="6"/>
          </w:tcPr>
          <w:p w14:paraId="67B5A052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DD44C2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147AFA6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4CE5AAD2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21D70CD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5215343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1280986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A63049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3B369D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44F079A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6F6EE1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22" w:hRule="atLeast"/>
        </w:trPr>
        <w:tc>
          <w:tcPr>
            <w:tcW w:w="852" w:type="dxa"/>
          </w:tcPr>
          <w:p w14:paraId="685D5D7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0D69CA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244596E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1CB9FD2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2631524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4D2D4AF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5DA2179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项</w:t>
            </w:r>
          </w:p>
          <w:p w14:paraId="2E709DC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目</w:t>
            </w:r>
          </w:p>
          <w:p w14:paraId="3160C60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设</w:t>
            </w:r>
          </w:p>
          <w:p w14:paraId="689A27B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计</w:t>
            </w:r>
          </w:p>
          <w:p w14:paraId="7CF1F57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内</w:t>
            </w:r>
          </w:p>
          <w:p w14:paraId="69629E3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容</w:t>
            </w:r>
          </w:p>
        </w:tc>
        <w:tc>
          <w:tcPr>
            <w:tcW w:w="7670" w:type="dxa"/>
            <w:gridSpan w:val="6"/>
          </w:tcPr>
          <w:p w14:paraId="075D5312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一、立项依据与研究问题（简要阐述研究意义、国内外研究现状及发展动态分析，需结合科学研究发展趋势来论述科学意义；明确提出具体的研究问题与假设。附主要参考文献，建议1500 字以下）：</w:t>
            </w:r>
          </w:p>
          <w:p w14:paraId="224882E7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2D29595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3C161C6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CD0D14E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1FA783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10E30936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0E522AC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1701A5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4AE7CC0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14F4BE1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C2D9196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B36EC6D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1518EFA3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8ADF21D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42E41B0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D9AE038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二、 研究设计与方法（此部分为重点阐述内容，包括研究对象、实验设计、技术路线、关键技术等说明，建议以图例辅助陈述）</w:t>
            </w:r>
          </w:p>
          <w:p w14:paraId="799891AB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D193857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B935F1B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FB4989A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E4F2749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DA2DF1B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C55E281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5DF4494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156DA2D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BFCC637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B4D0BF6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5D0D05C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6D613CB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DC21954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A528967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三、 数据结果与解释（包含具体研究结果呈现，可借助图表辅助呈现，</w:t>
            </w:r>
          </w:p>
          <w:p w14:paraId="3B6DFEBF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对结果的解释工作）</w:t>
            </w:r>
          </w:p>
          <w:p w14:paraId="05D2C66C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212D955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82838EB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2A1C5B34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1CE39D7A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631D2503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021E02B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5EA1CA08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FD06AD8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99FEDC8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77201AE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3BB7129B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9518618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79232FD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4EBAFFE2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76F7511F">
            <w:pPr>
              <w:rPr>
                <w:rFonts w:ascii="仿宋" w:hAnsi="仿宋" w:eastAsia="仿宋" w:cs="仿宋"/>
                <w:color w:val="000000"/>
                <w:szCs w:val="22"/>
              </w:rPr>
            </w:pPr>
          </w:p>
          <w:p w14:paraId="08F0122B">
            <w:pPr>
              <w:rPr>
                <w:rFonts w:ascii="仿宋" w:hAnsi="仿宋" w:eastAsia="仿宋" w:cs="仿宋"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color w:val="000000"/>
                <w:szCs w:val="22"/>
              </w:rPr>
              <w:t>四、 研究特色与创新点</w:t>
            </w:r>
          </w:p>
          <w:p w14:paraId="7CF5B17E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8A71F9D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E74B927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1EEFF565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6A5F091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570AD273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553875A5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2061C0C">
            <w:pPr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</w:tbl>
    <w:p w14:paraId="0BD8A561">
      <w:pPr>
        <w:jc w:val="center"/>
        <w:rPr>
          <w:rFonts w:ascii="仿宋" w:hAnsi="仿宋" w:eastAsia="Times New Roman" w:cs="仿宋"/>
          <w:color w:val="000000"/>
          <w:szCs w:val="22"/>
        </w:rPr>
      </w:pPr>
    </w:p>
    <w:p w14:paraId="56734FC2">
      <w:pPr>
        <w:kinsoku w:val="0"/>
        <w:autoSpaceDE w:val="0"/>
        <w:autoSpaceDN w:val="0"/>
        <w:adjustRightInd w:val="0"/>
        <w:snapToGrid w:val="0"/>
        <w:spacing w:before="100" w:line="227" w:lineRule="auto"/>
        <w:jc w:val="both"/>
        <w:textAlignment w:val="baseline"/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</w:pPr>
      <w:r>
        <w:rPr>
          <w:rFonts w:hint="eastAsia" w:ascii="宋体" w:hAnsi="宋体" w:eastAsia="宋体" w:cs="黑体"/>
          <w:b/>
          <w:snapToGrid w:val="0"/>
          <w:color w:val="262626"/>
          <w:spacing w:val="-4"/>
          <w:kern w:val="0"/>
          <w:sz w:val="24"/>
          <w:szCs w:val="21"/>
          <w:lang w:eastAsia="zh-CN"/>
        </w:rPr>
        <w:t>字体要求：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一级标题用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3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粗黑体；二级标题用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4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粗黑体；三级标题用小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4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粗黑体。正文内容用小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4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宋体。其他部分的字体应和正文有所区别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;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统一按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 xml:space="preserve"> word 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格式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 xml:space="preserve"> A4 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纸（“页面设置”按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 xml:space="preserve"> word 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默认值）排版，字符间距为标准，行距为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25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磅。</w:t>
      </w:r>
    </w:p>
    <w:p w14:paraId="6841C2FF">
      <w:pPr>
        <w:jc w:val="center"/>
        <w:rPr>
          <w:rFonts w:ascii="仿宋" w:hAnsi="仿宋" w:eastAsia="Times New Roman" w:cs="仿宋"/>
          <w:color w:val="000000"/>
          <w:szCs w:val="22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swQSJoaWxsZGJko6SsGpxcWZ+XkgBYa1ACANfmAsAAAA"/>
    <w:docVar w:name="commondata" w:val="eyJoZGlkIjoiY2Y5M2E1ODUzODYwYzg0YTg3ODg0ZDJlNzE5NDkyNGIifQ=="/>
  </w:docVars>
  <w:rsids>
    <w:rsidRoot w:val="00CE5982"/>
    <w:rsid w:val="000037B1"/>
    <w:rsid w:val="001950AD"/>
    <w:rsid w:val="00224B9B"/>
    <w:rsid w:val="00501C52"/>
    <w:rsid w:val="00613425"/>
    <w:rsid w:val="00686042"/>
    <w:rsid w:val="00710217"/>
    <w:rsid w:val="00721FEE"/>
    <w:rsid w:val="00766829"/>
    <w:rsid w:val="0094058D"/>
    <w:rsid w:val="00AE245C"/>
    <w:rsid w:val="00B11554"/>
    <w:rsid w:val="00BA2347"/>
    <w:rsid w:val="00CE5982"/>
    <w:rsid w:val="00D47002"/>
    <w:rsid w:val="00F76AA9"/>
    <w:rsid w:val="00FC26CC"/>
    <w:rsid w:val="03676E11"/>
    <w:rsid w:val="354D2BE8"/>
    <w:rsid w:val="447C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kern w:val="0"/>
      <w:sz w:val="24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rFonts w:ascii="Times New Roman" w:hAnsi="Times New Roman" w:cs="Times New Roman"/>
      <w:kern w:val="0"/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rFonts w:ascii="Times New Roman" w:hAnsi="Times New Roman" w:cs="Times New Roman"/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367</Words>
  <Characters>378</Characters>
  <Lines>3</Lines>
  <Paragraphs>1</Paragraphs>
  <TotalTime>0</TotalTime>
  <ScaleCrop>false</ScaleCrop>
  <LinksUpToDate>false</LinksUpToDate>
  <CharactersWithSpaces>400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3T10:29:00Z</dcterms:created>
  <dc:creator>xu li</dc:creator>
  <cp:lastModifiedBy>南文雅</cp:lastModifiedBy>
  <dcterms:modified xsi:type="dcterms:W3CDTF">2025-01-27T09:23:27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7B94468F92E749AB986C6DEC8116348E_12</vt:lpwstr>
  </property>
</Properties>
</file>